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6FF5C" w14:textId="77777777" w:rsidR="00DA638C" w:rsidRDefault="00DA638C" w:rsidP="004D1E43">
      <w:pPr>
        <w:spacing w:after="0"/>
        <w:jc w:val="center"/>
        <w:rPr>
          <w:sz w:val="32"/>
          <w:szCs w:val="32"/>
          <w:lang w:val="sr-Cyrl-CS"/>
        </w:rPr>
      </w:pPr>
      <w:r>
        <w:rPr>
          <w:sz w:val="32"/>
          <w:szCs w:val="32"/>
          <w:lang w:val="sr-Cyrl-CS"/>
        </w:rPr>
        <w:t>АКАДЕМИЈА СТРУКОВНИХ СТУДИЈА ШАБАЦ</w:t>
      </w:r>
    </w:p>
    <w:p w14:paraId="46FF224C" w14:textId="77777777" w:rsidR="00681184" w:rsidRPr="00443367" w:rsidRDefault="00DA638C" w:rsidP="004D1E43">
      <w:pPr>
        <w:spacing w:after="0"/>
        <w:jc w:val="center"/>
        <w:rPr>
          <w:sz w:val="32"/>
          <w:szCs w:val="32"/>
          <w:lang w:val="sr-Cyrl-CS"/>
        </w:rPr>
      </w:pPr>
      <w:r>
        <w:rPr>
          <w:sz w:val="32"/>
          <w:szCs w:val="32"/>
          <w:lang w:val="sr-Cyrl-CS"/>
        </w:rPr>
        <w:t>Одсек за мединицинске и пословно-технолошке студије</w:t>
      </w:r>
    </w:p>
    <w:p w14:paraId="44D38817" w14:textId="77777777" w:rsidR="004D1E43" w:rsidRDefault="004D1E43" w:rsidP="004D1E43">
      <w:pPr>
        <w:spacing w:after="0"/>
        <w:jc w:val="center"/>
        <w:rPr>
          <w:lang w:val="sr-Cyrl-CS"/>
        </w:rPr>
      </w:pPr>
      <w:r w:rsidRPr="00443367">
        <w:rPr>
          <w:sz w:val="32"/>
          <w:szCs w:val="32"/>
          <w:lang w:val="sr-Cyrl-CS"/>
        </w:rPr>
        <w:t>Ш А Б А Ц</w:t>
      </w:r>
    </w:p>
    <w:p w14:paraId="0218A2F7" w14:textId="77777777" w:rsidR="004D1E43" w:rsidRDefault="004D1E43" w:rsidP="004D1E43">
      <w:pPr>
        <w:spacing w:after="0"/>
        <w:jc w:val="center"/>
        <w:rPr>
          <w:lang w:val="sr-Cyrl-CS"/>
        </w:rPr>
      </w:pPr>
      <w:r>
        <w:rPr>
          <w:lang w:val="sr-Cyrl-CS"/>
        </w:rPr>
        <w:t>најављује</w:t>
      </w:r>
    </w:p>
    <w:p w14:paraId="06309196" w14:textId="77777777" w:rsidR="004D1E43" w:rsidRDefault="004D1E43" w:rsidP="004D1E43">
      <w:pPr>
        <w:spacing w:after="0"/>
        <w:jc w:val="center"/>
        <w:rPr>
          <w:lang w:val="sr-Cyrl-CS"/>
        </w:rPr>
      </w:pPr>
    </w:p>
    <w:p w14:paraId="104DCF49" w14:textId="77777777" w:rsidR="004D1E43" w:rsidRDefault="004D1E43" w:rsidP="004D1E43">
      <w:pPr>
        <w:spacing w:after="0"/>
        <w:jc w:val="center"/>
        <w:rPr>
          <w:b/>
          <w:sz w:val="28"/>
          <w:szCs w:val="28"/>
          <w:lang w:val="sr-Cyrl-CS"/>
        </w:rPr>
      </w:pPr>
      <w:r w:rsidRPr="004D1E43">
        <w:rPr>
          <w:b/>
          <w:sz w:val="28"/>
          <w:szCs w:val="28"/>
          <w:lang w:val="sr-Cyrl-CS"/>
        </w:rPr>
        <w:t xml:space="preserve">О Д Б Р А Н </w:t>
      </w:r>
      <w:r w:rsidR="0029569A">
        <w:rPr>
          <w:b/>
          <w:sz w:val="28"/>
          <w:szCs w:val="28"/>
          <w:lang w:val="sr-Cyrl-CS"/>
        </w:rPr>
        <w:t>А</w:t>
      </w:r>
      <w:r w:rsidRPr="004D1E43">
        <w:rPr>
          <w:b/>
          <w:sz w:val="28"/>
          <w:szCs w:val="28"/>
          <w:lang w:val="sr-Cyrl-CS"/>
        </w:rPr>
        <w:t xml:space="preserve">   З А В Р Ш Н </w:t>
      </w:r>
      <w:r w:rsidR="0029569A">
        <w:rPr>
          <w:b/>
          <w:sz w:val="28"/>
          <w:szCs w:val="28"/>
          <w:lang w:val="sr-Cyrl-CS"/>
        </w:rPr>
        <w:t>И Х</w:t>
      </w:r>
      <w:r w:rsidRPr="004D1E43">
        <w:rPr>
          <w:b/>
          <w:sz w:val="28"/>
          <w:szCs w:val="28"/>
          <w:lang w:val="sr-Cyrl-CS"/>
        </w:rPr>
        <w:t xml:space="preserve">   Р А Д </w:t>
      </w:r>
      <w:r w:rsidR="0029569A">
        <w:rPr>
          <w:b/>
          <w:sz w:val="28"/>
          <w:szCs w:val="28"/>
          <w:lang w:val="sr-Cyrl-CS"/>
        </w:rPr>
        <w:t xml:space="preserve">О В </w:t>
      </w:r>
      <w:r w:rsidRPr="004D1E43">
        <w:rPr>
          <w:b/>
          <w:sz w:val="28"/>
          <w:szCs w:val="28"/>
          <w:lang w:val="sr-Cyrl-CS"/>
        </w:rPr>
        <w:t>А</w:t>
      </w:r>
    </w:p>
    <w:p w14:paraId="1415D8F0" w14:textId="77777777" w:rsidR="006965FF" w:rsidRDefault="006965FF" w:rsidP="004D1E43">
      <w:pPr>
        <w:spacing w:after="0"/>
        <w:jc w:val="center"/>
        <w:rPr>
          <w:b/>
          <w:sz w:val="28"/>
          <w:szCs w:val="28"/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0B72F9" w:rsidRPr="00415D1B" w14:paraId="05DE0F11" w14:textId="77777777" w:rsidTr="001C32F4">
        <w:tc>
          <w:tcPr>
            <w:tcW w:w="3085" w:type="dxa"/>
          </w:tcPr>
          <w:p w14:paraId="253026F9" w14:textId="77777777" w:rsidR="000B72F9" w:rsidRPr="00415D1B" w:rsidRDefault="000B72F9" w:rsidP="001C32F4">
            <w:pPr>
              <w:rPr>
                <w:b/>
                <w:lang w:val="sr-Cyrl-CS"/>
              </w:rPr>
            </w:pPr>
            <w:bookmarkStart w:id="0" w:name="_Hlk57630313"/>
            <w:r w:rsidRPr="00415D1B">
              <w:rPr>
                <w:b/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4353EDFE" w14:textId="69E65B96" w:rsidR="000B72F9" w:rsidRPr="00874EAE" w:rsidRDefault="00874EAE" w:rsidP="001C32F4">
            <w:pPr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Димитрић Жељко</w:t>
            </w:r>
          </w:p>
        </w:tc>
      </w:tr>
      <w:tr w:rsidR="000B72F9" w14:paraId="58082074" w14:textId="77777777" w:rsidTr="001C32F4">
        <w:tc>
          <w:tcPr>
            <w:tcW w:w="3085" w:type="dxa"/>
          </w:tcPr>
          <w:p w14:paraId="32F4BC9E" w14:textId="77777777" w:rsidR="000B72F9" w:rsidRDefault="000B72F9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71F4D123" w14:textId="1530F39D" w:rsidR="000B72F9" w:rsidRPr="001B51C2" w:rsidRDefault="00874EAE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Хитна и ургентна стања код деце и њихово лечење</w:t>
            </w:r>
          </w:p>
        </w:tc>
      </w:tr>
      <w:tr w:rsidR="000B72F9" w14:paraId="0B4793F4" w14:textId="77777777" w:rsidTr="001C32F4">
        <w:tc>
          <w:tcPr>
            <w:tcW w:w="3085" w:type="dxa"/>
          </w:tcPr>
          <w:p w14:paraId="4AD1DBFB" w14:textId="77777777" w:rsidR="000B72F9" w:rsidRDefault="000B72F9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6FF0FDDA" w14:textId="76120771" w:rsidR="000B72F9" w:rsidRPr="00874EAE" w:rsidRDefault="00874EAE" w:rsidP="001C32F4">
            <w:pPr>
              <w:rPr>
                <w:lang w:val="sr-Cyrl-RS"/>
              </w:rPr>
            </w:pPr>
            <w:r>
              <w:rPr>
                <w:lang w:val="sr-Cyrl-RS"/>
              </w:rPr>
              <w:t>26.01.2021.</w:t>
            </w:r>
          </w:p>
        </w:tc>
      </w:tr>
      <w:tr w:rsidR="000B72F9" w14:paraId="6D115A44" w14:textId="77777777" w:rsidTr="001C32F4">
        <w:tc>
          <w:tcPr>
            <w:tcW w:w="3085" w:type="dxa"/>
          </w:tcPr>
          <w:p w14:paraId="54039F94" w14:textId="77777777" w:rsidR="000B72F9" w:rsidRDefault="000B72F9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2A0DC37D" w14:textId="1A2416EA" w:rsidR="000B72F9" w:rsidRPr="00874EAE" w:rsidRDefault="00874EAE" w:rsidP="001C32F4">
            <w:pPr>
              <w:rPr>
                <w:lang w:val="sr-Cyrl-RS"/>
              </w:rPr>
            </w:pPr>
            <w:r>
              <w:rPr>
                <w:lang w:val="sr-Cyrl-RS"/>
              </w:rPr>
              <w:t>12.30</w:t>
            </w:r>
          </w:p>
        </w:tc>
      </w:tr>
      <w:tr w:rsidR="000B72F9" w:rsidRPr="00415D1B" w14:paraId="772A8583" w14:textId="77777777" w:rsidTr="001C32F4">
        <w:tc>
          <w:tcPr>
            <w:tcW w:w="9166" w:type="dxa"/>
            <w:gridSpan w:val="2"/>
          </w:tcPr>
          <w:p w14:paraId="4DC0C3F6" w14:textId="77777777" w:rsidR="000B72F9" w:rsidRPr="00415D1B" w:rsidRDefault="000B72F9" w:rsidP="001C32F4">
            <w:pPr>
              <w:jc w:val="center"/>
              <w:rPr>
                <w:lang w:val="sr-Cyrl-CS"/>
              </w:rPr>
            </w:pPr>
            <w:r w:rsidRPr="00415D1B">
              <w:rPr>
                <w:lang w:val="sr-Cyrl-CS"/>
              </w:rPr>
              <w:t>Чланови испитне комисије</w:t>
            </w:r>
          </w:p>
        </w:tc>
      </w:tr>
      <w:tr w:rsidR="000B72F9" w14:paraId="1C3BD2DC" w14:textId="77777777" w:rsidTr="001C32F4">
        <w:tc>
          <w:tcPr>
            <w:tcW w:w="3085" w:type="dxa"/>
          </w:tcPr>
          <w:p w14:paraId="3550E7EE" w14:textId="77777777" w:rsidR="000B72F9" w:rsidRDefault="000B72F9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7BDE5A51" w14:textId="45221DF0" w:rsidR="000B72F9" w:rsidRPr="001B51C2" w:rsidRDefault="00874EAE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Др Љубица Мијић</w:t>
            </w:r>
          </w:p>
        </w:tc>
      </w:tr>
      <w:tr w:rsidR="000B72F9" w14:paraId="24766C07" w14:textId="77777777" w:rsidTr="001C32F4">
        <w:tc>
          <w:tcPr>
            <w:tcW w:w="3085" w:type="dxa"/>
          </w:tcPr>
          <w:p w14:paraId="3E14F818" w14:textId="77777777" w:rsidR="000B72F9" w:rsidRDefault="000B72F9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457E9712" w14:textId="0442DC38" w:rsidR="000B72F9" w:rsidRDefault="00874EAE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Спец Зора Ранковић</w:t>
            </w:r>
          </w:p>
        </w:tc>
      </w:tr>
      <w:tr w:rsidR="000B72F9" w14:paraId="1AAF7525" w14:textId="77777777" w:rsidTr="001C32F4">
        <w:tc>
          <w:tcPr>
            <w:tcW w:w="3085" w:type="dxa"/>
          </w:tcPr>
          <w:p w14:paraId="6E1AFDE4" w14:textId="77777777" w:rsidR="000B72F9" w:rsidRDefault="000B72F9" w:rsidP="001C32F4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1C8AFA42" w14:textId="62A885D9" w:rsidR="000B72F9" w:rsidRDefault="00806E55" w:rsidP="001C32F4">
            <w:pPr>
              <w:rPr>
                <w:lang w:val="sr-Cyrl-CS"/>
              </w:rPr>
            </w:pPr>
            <w:r>
              <w:rPr>
                <w:lang w:val="sr-Cyrl-CS"/>
              </w:rPr>
              <w:t xml:space="preserve">Др </w:t>
            </w:r>
            <w:r w:rsidR="00874EAE">
              <w:rPr>
                <w:lang w:val="sr-Cyrl-CS"/>
              </w:rPr>
              <w:t>Слободанка Богдановић Васић</w:t>
            </w:r>
          </w:p>
        </w:tc>
      </w:tr>
      <w:bookmarkEnd w:id="0"/>
    </w:tbl>
    <w:p w14:paraId="012EF969" w14:textId="4D4A5E47" w:rsidR="008148B4" w:rsidRDefault="008148B4" w:rsidP="00D47027">
      <w:pPr>
        <w:spacing w:after="0"/>
        <w:jc w:val="center"/>
        <w:rPr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081"/>
      </w:tblGrid>
      <w:tr w:rsidR="006F09A9" w:rsidRPr="00415D1B" w14:paraId="6E2831AB" w14:textId="77777777" w:rsidTr="008F3D54">
        <w:tc>
          <w:tcPr>
            <w:tcW w:w="3085" w:type="dxa"/>
          </w:tcPr>
          <w:p w14:paraId="2AE52E6B" w14:textId="77777777" w:rsidR="006F09A9" w:rsidRPr="00415D1B" w:rsidRDefault="006F09A9" w:rsidP="008F3D54">
            <w:pPr>
              <w:rPr>
                <w:b/>
                <w:lang w:val="sr-Cyrl-CS"/>
              </w:rPr>
            </w:pPr>
            <w:r w:rsidRPr="00415D1B">
              <w:rPr>
                <w:b/>
                <w:lang w:val="sr-Cyrl-CS"/>
              </w:rPr>
              <w:t>Кандидат</w:t>
            </w:r>
          </w:p>
        </w:tc>
        <w:tc>
          <w:tcPr>
            <w:tcW w:w="6081" w:type="dxa"/>
          </w:tcPr>
          <w:p w14:paraId="35328514" w14:textId="77777777" w:rsidR="006F09A9" w:rsidRPr="00874EAE" w:rsidRDefault="006F09A9" w:rsidP="008F3D54">
            <w:pPr>
              <w:rPr>
                <w:b/>
                <w:lang w:val="sr-Cyrl-RS"/>
              </w:rPr>
            </w:pPr>
            <w:r>
              <w:rPr>
                <w:b/>
                <w:lang w:val="sr-Cyrl-RS"/>
              </w:rPr>
              <w:t>Николина Игњатовић</w:t>
            </w:r>
          </w:p>
        </w:tc>
      </w:tr>
      <w:tr w:rsidR="006F09A9" w14:paraId="233AAA7B" w14:textId="77777777" w:rsidTr="008F3D54">
        <w:tc>
          <w:tcPr>
            <w:tcW w:w="3085" w:type="dxa"/>
          </w:tcPr>
          <w:p w14:paraId="1706726C" w14:textId="77777777" w:rsidR="006F09A9" w:rsidRDefault="006F09A9" w:rsidP="008F3D54">
            <w:pPr>
              <w:rPr>
                <w:lang w:val="sr-Cyrl-CS"/>
              </w:rPr>
            </w:pPr>
            <w:r>
              <w:rPr>
                <w:lang w:val="sr-Cyrl-CS"/>
              </w:rPr>
              <w:t>Тема завршног рада</w:t>
            </w:r>
          </w:p>
        </w:tc>
        <w:tc>
          <w:tcPr>
            <w:tcW w:w="6081" w:type="dxa"/>
          </w:tcPr>
          <w:p w14:paraId="6D60521A" w14:textId="77777777" w:rsidR="006F09A9" w:rsidRPr="001B51C2" w:rsidRDefault="006F09A9" w:rsidP="008F3D54">
            <w:pPr>
              <w:rPr>
                <w:lang w:val="sr-Cyrl-CS"/>
              </w:rPr>
            </w:pPr>
            <w:r>
              <w:rPr>
                <w:lang w:val="sr-Cyrl-CS"/>
              </w:rPr>
              <w:t>Посластичарски производи</w:t>
            </w:r>
          </w:p>
        </w:tc>
      </w:tr>
      <w:tr w:rsidR="006F09A9" w14:paraId="66598FA1" w14:textId="77777777" w:rsidTr="008F3D54">
        <w:tc>
          <w:tcPr>
            <w:tcW w:w="3085" w:type="dxa"/>
          </w:tcPr>
          <w:p w14:paraId="1CAAEE0D" w14:textId="77777777" w:rsidR="006F09A9" w:rsidRDefault="006F09A9" w:rsidP="008F3D54">
            <w:pPr>
              <w:rPr>
                <w:lang w:val="sr-Cyrl-CS"/>
              </w:rPr>
            </w:pPr>
            <w:r>
              <w:rPr>
                <w:lang w:val="sr-Cyrl-CS"/>
              </w:rPr>
              <w:t>Датум полагања</w:t>
            </w:r>
          </w:p>
        </w:tc>
        <w:tc>
          <w:tcPr>
            <w:tcW w:w="6081" w:type="dxa"/>
          </w:tcPr>
          <w:p w14:paraId="647B397E" w14:textId="77777777" w:rsidR="006F09A9" w:rsidRPr="00874EAE" w:rsidRDefault="006F09A9" w:rsidP="008F3D54">
            <w:pPr>
              <w:rPr>
                <w:lang w:val="sr-Cyrl-RS"/>
              </w:rPr>
            </w:pPr>
            <w:r>
              <w:rPr>
                <w:lang w:val="sr-Cyrl-RS"/>
              </w:rPr>
              <w:t>31.01.2022.</w:t>
            </w:r>
          </w:p>
        </w:tc>
      </w:tr>
      <w:tr w:rsidR="006F09A9" w14:paraId="38B7CA9D" w14:textId="77777777" w:rsidTr="008F3D54">
        <w:tc>
          <w:tcPr>
            <w:tcW w:w="3085" w:type="dxa"/>
          </w:tcPr>
          <w:p w14:paraId="14E8132B" w14:textId="77777777" w:rsidR="006F09A9" w:rsidRDefault="006F09A9" w:rsidP="008F3D54">
            <w:pPr>
              <w:rPr>
                <w:lang w:val="sr-Cyrl-CS"/>
              </w:rPr>
            </w:pPr>
            <w:r>
              <w:rPr>
                <w:lang w:val="sr-Cyrl-CS"/>
              </w:rPr>
              <w:t>Време полагања</w:t>
            </w:r>
          </w:p>
        </w:tc>
        <w:tc>
          <w:tcPr>
            <w:tcW w:w="6081" w:type="dxa"/>
          </w:tcPr>
          <w:p w14:paraId="26341FE1" w14:textId="77777777" w:rsidR="006F09A9" w:rsidRPr="00874EAE" w:rsidRDefault="006F09A9" w:rsidP="008F3D54">
            <w:pPr>
              <w:rPr>
                <w:lang w:val="sr-Cyrl-RS"/>
              </w:rPr>
            </w:pPr>
            <w:r>
              <w:rPr>
                <w:lang w:val="sr-Cyrl-RS"/>
              </w:rPr>
              <w:t>12.00</w:t>
            </w:r>
          </w:p>
        </w:tc>
      </w:tr>
      <w:tr w:rsidR="006F09A9" w:rsidRPr="00415D1B" w14:paraId="49F2B59E" w14:textId="77777777" w:rsidTr="008F3D54">
        <w:tc>
          <w:tcPr>
            <w:tcW w:w="9166" w:type="dxa"/>
            <w:gridSpan w:val="2"/>
          </w:tcPr>
          <w:p w14:paraId="7DE4B4A2" w14:textId="77777777" w:rsidR="006F09A9" w:rsidRPr="00415D1B" w:rsidRDefault="006F09A9" w:rsidP="008F3D54">
            <w:pPr>
              <w:jc w:val="center"/>
              <w:rPr>
                <w:lang w:val="sr-Cyrl-CS"/>
              </w:rPr>
            </w:pPr>
            <w:r w:rsidRPr="00415D1B">
              <w:rPr>
                <w:lang w:val="sr-Cyrl-CS"/>
              </w:rPr>
              <w:t>Чланови испитне комисије</w:t>
            </w:r>
          </w:p>
        </w:tc>
      </w:tr>
      <w:tr w:rsidR="006F09A9" w14:paraId="531FAF9D" w14:textId="77777777" w:rsidTr="008F3D54">
        <w:tc>
          <w:tcPr>
            <w:tcW w:w="3085" w:type="dxa"/>
          </w:tcPr>
          <w:p w14:paraId="7F2E5785" w14:textId="77777777" w:rsidR="006F09A9" w:rsidRDefault="006F09A9" w:rsidP="008F3D54">
            <w:pPr>
              <w:rPr>
                <w:lang w:val="sr-Cyrl-CS"/>
              </w:rPr>
            </w:pPr>
            <w:r>
              <w:rPr>
                <w:lang w:val="sr-Cyrl-CS"/>
              </w:rPr>
              <w:t>Председник испитне комисије</w:t>
            </w:r>
          </w:p>
        </w:tc>
        <w:tc>
          <w:tcPr>
            <w:tcW w:w="6081" w:type="dxa"/>
          </w:tcPr>
          <w:p w14:paraId="2FE08373" w14:textId="77777777" w:rsidR="006F09A9" w:rsidRPr="001B51C2" w:rsidRDefault="006F09A9" w:rsidP="008F3D54">
            <w:pPr>
              <w:rPr>
                <w:lang w:val="sr-Cyrl-CS"/>
              </w:rPr>
            </w:pPr>
            <w:r>
              <w:rPr>
                <w:lang w:val="sr-Cyrl-CS"/>
              </w:rPr>
              <w:t>Мр Славица Илић</w:t>
            </w:r>
          </w:p>
        </w:tc>
      </w:tr>
      <w:tr w:rsidR="006F09A9" w14:paraId="66CD92CC" w14:textId="77777777" w:rsidTr="008F3D54">
        <w:tc>
          <w:tcPr>
            <w:tcW w:w="3085" w:type="dxa"/>
          </w:tcPr>
          <w:p w14:paraId="01A0F5E7" w14:textId="77777777" w:rsidR="006F09A9" w:rsidRDefault="006F09A9" w:rsidP="008F3D54">
            <w:pPr>
              <w:rPr>
                <w:lang w:val="sr-Cyrl-CS"/>
              </w:rPr>
            </w:pPr>
            <w:r>
              <w:rPr>
                <w:lang w:val="sr-Cyrl-CS"/>
              </w:rPr>
              <w:t>Ментор</w:t>
            </w:r>
          </w:p>
        </w:tc>
        <w:tc>
          <w:tcPr>
            <w:tcW w:w="6081" w:type="dxa"/>
          </w:tcPr>
          <w:p w14:paraId="1706468F" w14:textId="77777777" w:rsidR="006F09A9" w:rsidRDefault="006F09A9" w:rsidP="008F3D54">
            <w:pPr>
              <w:rPr>
                <w:lang w:val="sr-Cyrl-CS"/>
              </w:rPr>
            </w:pPr>
            <w:r>
              <w:rPr>
                <w:lang w:val="sr-Cyrl-CS"/>
              </w:rPr>
              <w:t>Др Гордана Јовановић</w:t>
            </w:r>
          </w:p>
        </w:tc>
      </w:tr>
      <w:tr w:rsidR="006F09A9" w14:paraId="76B93827" w14:textId="77777777" w:rsidTr="008F3D54">
        <w:tc>
          <w:tcPr>
            <w:tcW w:w="3085" w:type="dxa"/>
          </w:tcPr>
          <w:p w14:paraId="77857FF3" w14:textId="77777777" w:rsidR="006F09A9" w:rsidRDefault="006F09A9" w:rsidP="008F3D54">
            <w:pPr>
              <w:rPr>
                <w:lang w:val="sr-Cyrl-CS"/>
              </w:rPr>
            </w:pPr>
            <w:r>
              <w:rPr>
                <w:lang w:val="sr-Cyrl-CS"/>
              </w:rPr>
              <w:t>Члан испитне комисије</w:t>
            </w:r>
          </w:p>
        </w:tc>
        <w:tc>
          <w:tcPr>
            <w:tcW w:w="6081" w:type="dxa"/>
          </w:tcPr>
          <w:p w14:paraId="578A7BB8" w14:textId="77777777" w:rsidR="006F09A9" w:rsidRDefault="006F09A9" w:rsidP="008F3D54">
            <w:pPr>
              <w:rPr>
                <w:lang w:val="sr-Cyrl-CS"/>
              </w:rPr>
            </w:pPr>
            <w:r>
              <w:rPr>
                <w:lang w:val="sr-Cyrl-CS"/>
              </w:rPr>
              <w:t>Др Драгана Илић Удовичић</w:t>
            </w:r>
          </w:p>
        </w:tc>
      </w:tr>
    </w:tbl>
    <w:p w14:paraId="390FB6D0" w14:textId="77777777" w:rsidR="006F09A9" w:rsidRPr="00F17DCA" w:rsidRDefault="006F09A9" w:rsidP="00D47027">
      <w:pPr>
        <w:spacing w:after="0"/>
        <w:jc w:val="center"/>
        <w:rPr>
          <w:lang w:val="sr-Cyrl-CS"/>
        </w:rPr>
      </w:pPr>
    </w:p>
    <w:sectPr w:rsidR="006F09A9" w:rsidRPr="00F17DCA" w:rsidSect="006811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NbEwNDMwMTA2MTRT0lEKTi0uzszPAykwrAUAULrl0CwAAAA="/>
  </w:docVars>
  <w:rsids>
    <w:rsidRoot w:val="004D1E43"/>
    <w:rsid w:val="00004CB8"/>
    <w:rsid w:val="000303B2"/>
    <w:rsid w:val="000304A8"/>
    <w:rsid w:val="000310C3"/>
    <w:rsid w:val="00035747"/>
    <w:rsid w:val="00036EC9"/>
    <w:rsid w:val="00036FB5"/>
    <w:rsid w:val="0004149C"/>
    <w:rsid w:val="00041679"/>
    <w:rsid w:val="00045188"/>
    <w:rsid w:val="00051E1F"/>
    <w:rsid w:val="00073EEA"/>
    <w:rsid w:val="0007688E"/>
    <w:rsid w:val="000A10C2"/>
    <w:rsid w:val="000B72F9"/>
    <w:rsid w:val="000C0732"/>
    <w:rsid w:val="000D40F3"/>
    <w:rsid w:val="000D6131"/>
    <w:rsid w:val="000E6EDF"/>
    <w:rsid w:val="000F0DA0"/>
    <w:rsid w:val="0010344C"/>
    <w:rsid w:val="001102D6"/>
    <w:rsid w:val="00123E49"/>
    <w:rsid w:val="00127528"/>
    <w:rsid w:val="00131177"/>
    <w:rsid w:val="00132D2C"/>
    <w:rsid w:val="001524F7"/>
    <w:rsid w:val="00161BD5"/>
    <w:rsid w:val="001644E0"/>
    <w:rsid w:val="0019417F"/>
    <w:rsid w:val="00197338"/>
    <w:rsid w:val="001A5B8E"/>
    <w:rsid w:val="001B51C2"/>
    <w:rsid w:val="001B6CCC"/>
    <w:rsid w:val="001B7257"/>
    <w:rsid w:val="001B7356"/>
    <w:rsid w:val="001C5B31"/>
    <w:rsid w:val="001D277A"/>
    <w:rsid w:val="001F046C"/>
    <w:rsid w:val="00203543"/>
    <w:rsid w:val="00246B0B"/>
    <w:rsid w:val="00265860"/>
    <w:rsid w:val="00266681"/>
    <w:rsid w:val="0027155F"/>
    <w:rsid w:val="002738CC"/>
    <w:rsid w:val="00277BC3"/>
    <w:rsid w:val="00280F69"/>
    <w:rsid w:val="00292BA6"/>
    <w:rsid w:val="0029569A"/>
    <w:rsid w:val="00295BCC"/>
    <w:rsid w:val="00295F48"/>
    <w:rsid w:val="002A00C0"/>
    <w:rsid w:val="002A3BE4"/>
    <w:rsid w:val="002A7DBB"/>
    <w:rsid w:val="002B2F13"/>
    <w:rsid w:val="002C13AA"/>
    <w:rsid w:val="002D4228"/>
    <w:rsid w:val="002F648C"/>
    <w:rsid w:val="00304E5E"/>
    <w:rsid w:val="00304F04"/>
    <w:rsid w:val="00334F34"/>
    <w:rsid w:val="00336690"/>
    <w:rsid w:val="00340AD8"/>
    <w:rsid w:val="00352EA5"/>
    <w:rsid w:val="00354BAB"/>
    <w:rsid w:val="00370AC1"/>
    <w:rsid w:val="00380BFB"/>
    <w:rsid w:val="003B20E5"/>
    <w:rsid w:val="003B7430"/>
    <w:rsid w:val="003B7DB0"/>
    <w:rsid w:val="003C68AA"/>
    <w:rsid w:val="003D0F53"/>
    <w:rsid w:val="003D5B25"/>
    <w:rsid w:val="003E07E1"/>
    <w:rsid w:val="003E0F42"/>
    <w:rsid w:val="004008E6"/>
    <w:rsid w:val="004029DB"/>
    <w:rsid w:val="00413AA2"/>
    <w:rsid w:val="00415C95"/>
    <w:rsid w:val="00415D1B"/>
    <w:rsid w:val="00430EDC"/>
    <w:rsid w:val="004367B8"/>
    <w:rsid w:val="00443367"/>
    <w:rsid w:val="0046186D"/>
    <w:rsid w:val="0048750C"/>
    <w:rsid w:val="00491558"/>
    <w:rsid w:val="004B19EE"/>
    <w:rsid w:val="004B3484"/>
    <w:rsid w:val="004C2586"/>
    <w:rsid w:val="004C3E36"/>
    <w:rsid w:val="004D1E43"/>
    <w:rsid w:val="004E62AB"/>
    <w:rsid w:val="004E65A9"/>
    <w:rsid w:val="00504191"/>
    <w:rsid w:val="00513D6D"/>
    <w:rsid w:val="005158EA"/>
    <w:rsid w:val="00516264"/>
    <w:rsid w:val="00527961"/>
    <w:rsid w:val="0053200A"/>
    <w:rsid w:val="00536FB0"/>
    <w:rsid w:val="00563D0D"/>
    <w:rsid w:val="005730CA"/>
    <w:rsid w:val="00587799"/>
    <w:rsid w:val="0059060B"/>
    <w:rsid w:val="00595489"/>
    <w:rsid w:val="005A1A36"/>
    <w:rsid w:val="005F25D0"/>
    <w:rsid w:val="00603857"/>
    <w:rsid w:val="006053A2"/>
    <w:rsid w:val="0061247A"/>
    <w:rsid w:val="00612991"/>
    <w:rsid w:val="00632006"/>
    <w:rsid w:val="006350F6"/>
    <w:rsid w:val="00644622"/>
    <w:rsid w:val="00656AC5"/>
    <w:rsid w:val="00676FB9"/>
    <w:rsid w:val="00677C7B"/>
    <w:rsid w:val="00681184"/>
    <w:rsid w:val="00683191"/>
    <w:rsid w:val="006961D8"/>
    <w:rsid w:val="006965FF"/>
    <w:rsid w:val="006A12CE"/>
    <w:rsid w:val="006A35AB"/>
    <w:rsid w:val="006B6888"/>
    <w:rsid w:val="006C4C0D"/>
    <w:rsid w:val="006C7517"/>
    <w:rsid w:val="006D319C"/>
    <w:rsid w:val="006E2154"/>
    <w:rsid w:val="006E4051"/>
    <w:rsid w:val="006F09A9"/>
    <w:rsid w:val="006F5D66"/>
    <w:rsid w:val="007105ED"/>
    <w:rsid w:val="00730A52"/>
    <w:rsid w:val="007344A9"/>
    <w:rsid w:val="0073651D"/>
    <w:rsid w:val="00741F6E"/>
    <w:rsid w:val="007472FD"/>
    <w:rsid w:val="00753688"/>
    <w:rsid w:val="00755944"/>
    <w:rsid w:val="00781563"/>
    <w:rsid w:val="007918C8"/>
    <w:rsid w:val="00793551"/>
    <w:rsid w:val="007A6892"/>
    <w:rsid w:val="007B3727"/>
    <w:rsid w:val="007C08C7"/>
    <w:rsid w:val="007C120E"/>
    <w:rsid w:val="007C4425"/>
    <w:rsid w:val="007E59F9"/>
    <w:rsid w:val="007F1142"/>
    <w:rsid w:val="007F2AEF"/>
    <w:rsid w:val="00805E25"/>
    <w:rsid w:val="00806E55"/>
    <w:rsid w:val="00810668"/>
    <w:rsid w:val="00814408"/>
    <w:rsid w:val="008148B4"/>
    <w:rsid w:val="0083469B"/>
    <w:rsid w:val="0085611A"/>
    <w:rsid w:val="00856486"/>
    <w:rsid w:val="0086048B"/>
    <w:rsid w:val="00865E46"/>
    <w:rsid w:val="0086634A"/>
    <w:rsid w:val="00874EAE"/>
    <w:rsid w:val="00880E08"/>
    <w:rsid w:val="00881003"/>
    <w:rsid w:val="00881E11"/>
    <w:rsid w:val="0089596A"/>
    <w:rsid w:val="008A25FB"/>
    <w:rsid w:val="008A43E0"/>
    <w:rsid w:val="008A723E"/>
    <w:rsid w:val="008B2F4D"/>
    <w:rsid w:val="008D2231"/>
    <w:rsid w:val="008D337F"/>
    <w:rsid w:val="008D3FD6"/>
    <w:rsid w:val="00912953"/>
    <w:rsid w:val="00923620"/>
    <w:rsid w:val="0093696F"/>
    <w:rsid w:val="00955E89"/>
    <w:rsid w:val="0097112B"/>
    <w:rsid w:val="00977C71"/>
    <w:rsid w:val="00980F9B"/>
    <w:rsid w:val="009A57E5"/>
    <w:rsid w:val="009B3C1E"/>
    <w:rsid w:val="009B4979"/>
    <w:rsid w:val="009B4FF7"/>
    <w:rsid w:val="009C771D"/>
    <w:rsid w:val="009E22E2"/>
    <w:rsid w:val="009F3D0C"/>
    <w:rsid w:val="00A063D9"/>
    <w:rsid w:val="00A0712F"/>
    <w:rsid w:val="00A20EBB"/>
    <w:rsid w:val="00A43229"/>
    <w:rsid w:val="00A558B4"/>
    <w:rsid w:val="00A5612D"/>
    <w:rsid w:val="00A60310"/>
    <w:rsid w:val="00A642FE"/>
    <w:rsid w:val="00A71B34"/>
    <w:rsid w:val="00A76E1E"/>
    <w:rsid w:val="00A826A5"/>
    <w:rsid w:val="00A92393"/>
    <w:rsid w:val="00AA4D77"/>
    <w:rsid w:val="00AB0CED"/>
    <w:rsid w:val="00AB45C4"/>
    <w:rsid w:val="00AC2AA9"/>
    <w:rsid w:val="00AD175B"/>
    <w:rsid w:val="00AD455F"/>
    <w:rsid w:val="00AD49DE"/>
    <w:rsid w:val="00AD57DC"/>
    <w:rsid w:val="00AE11B8"/>
    <w:rsid w:val="00B1129D"/>
    <w:rsid w:val="00B22EC3"/>
    <w:rsid w:val="00B35387"/>
    <w:rsid w:val="00B4178E"/>
    <w:rsid w:val="00B4308E"/>
    <w:rsid w:val="00B7011B"/>
    <w:rsid w:val="00B741E8"/>
    <w:rsid w:val="00B929C2"/>
    <w:rsid w:val="00B94BCF"/>
    <w:rsid w:val="00B962B1"/>
    <w:rsid w:val="00BA2F90"/>
    <w:rsid w:val="00BA3571"/>
    <w:rsid w:val="00BA6CD4"/>
    <w:rsid w:val="00BB634B"/>
    <w:rsid w:val="00BC53B2"/>
    <w:rsid w:val="00BD1DB2"/>
    <w:rsid w:val="00BE15D8"/>
    <w:rsid w:val="00BE51A2"/>
    <w:rsid w:val="00BE5493"/>
    <w:rsid w:val="00C00F00"/>
    <w:rsid w:val="00C03956"/>
    <w:rsid w:val="00C04926"/>
    <w:rsid w:val="00C1302D"/>
    <w:rsid w:val="00C23B21"/>
    <w:rsid w:val="00C447D7"/>
    <w:rsid w:val="00C56AED"/>
    <w:rsid w:val="00C80C9F"/>
    <w:rsid w:val="00C83B83"/>
    <w:rsid w:val="00C852BF"/>
    <w:rsid w:val="00CA6CCC"/>
    <w:rsid w:val="00CC05AC"/>
    <w:rsid w:val="00CC1841"/>
    <w:rsid w:val="00CC67C9"/>
    <w:rsid w:val="00CF2F51"/>
    <w:rsid w:val="00D115C3"/>
    <w:rsid w:val="00D15B73"/>
    <w:rsid w:val="00D17591"/>
    <w:rsid w:val="00D23904"/>
    <w:rsid w:val="00D306CD"/>
    <w:rsid w:val="00D33759"/>
    <w:rsid w:val="00D47027"/>
    <w:rsid w:val="00D50AAC"/>
    <w:rsid w:val="00D51BD4"/>
    <w:rsid w:val="00D53A4C"/>
    <w:rsid w:val="00D54A0E"/>
    <w:rsid w:val="00D766E5"/>
    <w:rsid w:val="00D82016"/>
    <w:rsid w:val="00D83CCB"/>
    <w:rsid w:val="00D93101"/>
    <w:rsid w:val="00DA638C"/>
    <w:rsid w:val="00DA750C"/>
    <w:rsid w:val="00DC7127"/>
    <w:rsid w:val="00DD5085"/>
    <w:rsid w:val="00DE12DD"/>
    <w:rsid w:val="00E02284"/>
    <w:rsid w:val="00E333C9"/>
    <w:rsid w:val="00E432F5"/>
    <w:rsid w:val="00E5183D"/>
    <w:rsid w:val="00E52D60"/>
    <w:rsid w:val="00E620FC"/>
    <w:rsid w:val="00E713A7"/>
    <w:rsid w:val="00E72DC3"/>
    <w:rsid w:val="00E8555F"/>
    <w:rsid w:val="00EA50C6"/>
    <w:rsid w:val="00EB3CE8"/>
    <w:rsid w:val="00EC1DE3"/>
    <w:rsid w:val="00ED311C"/>
    <w:rsid w:val="00ED65D6"/>
    <w:rsid w:val="00EE454B"/>
    <w:rsid w:val="00EF5C87"/>
    <w:rsid w:val="00F014DF"/>
    <w:rsid w:val="00F07435"/>
    <w:rsid w:val="00F12D53"/>
    <w:rsid w:val="00F147E0"/>
    <w:rsid w:val="00F17DCA"/>
    <w:rsid w:val="00F322AE"/>
    <w:rsid w:val="00F44FB9"/>
    <w:rsid w:val="00F459FF"/>
    <w:rsid w:val="00F45B1E"/>
    <w:rsid w:val="00F5643C"/>
    <w:rsid w:val="00F74479"/>
    <w:rsid w:val="00F839AB"/>
    <w:rsid w:val="00F87C8D"/>
    <w:rsid w:val="00F908E7"/>
    <w:rsid w:val="00F975F0"/>
    <w:rsid w:val="00FC0154"/>
    <w:rsid w:val="00FE6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EB123"/>
  <w15:docId w15:val="{A8C03B11-6D9E-4FB1-87EE-0E357C388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r-Latn-CS" w:eastAsia="sr-Latn-C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48B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D1E4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03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1</TotalTime>
  <Pages>1</Pages>
  <Words>108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</dc:creator>
  <cp:keywords/>
  <dc:description/>
  <cp:lastModifiedBy>Danijel Čabarkapa</cp:lastModifiedBy>
  <cp:revision>137</cp:revision>
  <cp:lastPrinted>2019-07-01T11:00:00Z</cp:lastPrinted>
  <dcterms:created xsi:type="dcterms:W3CDTF">2019-03-01T07:33:00Z</dcterms:created>
  <dcterms:modified xsi:type="dcterms:W3CDTF">2022-01-14T17:27:00Z</dcterms:modified>
</cp:coreProperties>
</file>